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E403A7" w14:textId="77777777" w:rsidR="00702894" w:rsidRPr="003C4055" w:rsidRDefault="0078355A" w:rsidP="0078355A">
      <w:pPr>
        <w:jc w:val="center"/>
        <w:rPr>
          <w:b/>
          <w:bCs/>
          <w:sz w:val="28"/>
          <w:szCs w:val="28"/>
        </w:rPr>
      </w:pPr>
      <w:r w:rsidRPr="003C4055">
        <w:rPr>
          <w:b/>
          <w:bCs/>
          <w:sz w:val="28"/>
          <w:szCs w:val="28"/>
        </w:rPr>
        <w:t>Hasil Pengambilan Data</w:t>
      </w:r>
    </w:p>
    <w:p w14:paraId="66A8611C" w14:textId="77777777" w:rsidR="00A3265D" w:rsidRDefault="00A3265D" w:rsidP="0078355A"/>
    <w:p w14:paraId="099E6BA8" w14:textId="0D613E86" w:rsidR="0078355A" w:rsidRPr="003C4055" w:rsidRDefault="0078355A" w:rsidP="0078355A">
      <w:pPr>
        <w:rPr>
          <w:b/>
          <w:bCs/>
        </w:rPr>
      </w:pPr>
      <w:r w:rsidRPr="003C4055">
        <w:rPr>
          <w:b/>
          <w:bCs/>
        </w:rPr>
        <w:t>Data Weather Teknik UGM</w:t>
      </w:r>
    </w:p>
    <w:p w14:paraId="451C189E" w14:textId="77777777" w:rsidR="00A3265D" w:rsidRDefault="00A3265D" w:rsidP="00960F30">
      <w:pPr>
        <w:jc w:val="center"/>
      </w:pPr>
    </w:p>
    <w:p w14:paraId="1D94C6A1" w14:textId="64A2657B" w:rsidR="0078355A" w:rsidRDefault="0078355A" w:rsidP="00960F30">
      <w:pPr>
        <w:jc w:val="center"/>
      </w:pPr>
      <w:r>
        <w:rPr>
          <w:noProof/>
        </w:rPr>
        <w:drawing>
          <wp:inline distT="0" distB="0" distL="0" distR="0" wp14:anchorId="204E396E" wp14:editId="73FDFD16">
            <wp:extent cx="3650285" cy="2194215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876" cy="2248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94C39C" w14:textId="77777777" w:rsidR="0078355A" w:rsidRDefault="0078355A" w:rsidP="0078355A"/>
    <w:p w14:paraId="39212F8F" w14:textId="77777777" w:rsidR="0078355A" w:rsidRPr="0078355A" w:rsidRDefault="0078355A" w:rsidP="00960F30">
      <w:pPr>
        <w:jc w:val="center"/>
      </w:pPr>
      <w:r>
        <w:rPr>
          <w:noProof/>
        </w:rPr>
        <w:drawing>
          <wp:inline distT="0" distB="0" distL="0" distR="0" wp14:anchorId="71E323CF" wp14:editId="31E1AEEA">
            <wp:extent cx="3649980" cy="2194033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0139" cy="22422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C1E1E2" w14:textId="77777777" w:rsidR="0078355A" w:rsidRDefault="0078355A" w:rsidP="0078355A"/>
    <w:p w14:paraId="07038C79" w14:textId="77777777" w:rsidR="0078355A" w:rsidRDefault="0078355A" w:rsidP="0078355A"/>
    <w:p w14:paraId="2E30AAB1" w14:textId="77777777" w:rsidR="0078355A" w:rsidRDefault="0078355A" w:rsidP="0078355A"/>
    <w:p w14:paraId="1C110CA3" w14:textId="77777777" w:rsidR="0078355A" w:rsidRDefault="0078355A" w:rsidP="0078355A"/>
    <w:p w14:paraId="551E95DE" w14:textId="77777777" w:rsidR="0078355A" w:rsidRDefault="0078355A" w:rsidP="0078355A"/>
    <w:p w14:paraId="11683886" w14:textId="77777777" w:rsidR="0078355A" w:rsidRDefault="0078355A" w:rsidP="0078355A"/>
    <w:p w14:paraId="664D1C1B" w14:textId="77777777" w:rsidR="0078355A" w:rsidRPr="003C4055" w:rsidRDefault="0078355A" w:rsidP="0078355A">
      <w:pPr>
        <w:rPr>
          <w:b/>
          <w:bCs/>
        </w:rPr>
      </w:pPr>
      <w:r w:rsidRPr="003C4055">
        <w:rPr>
          <w:b/>
          <w:bCs/>
        </w:rPr>
        <w:lastRenderedPageBreak/>
        <w:t>Format variasi data</w:t>
      </w:r>
    </w:p>
    <w:p w14:paraId="373C3730" w14:textId="77777777" w:rsidR="0078355A" w:rsidRDefault="0078355A" w:rsidP="0078355A">
      <w:r w:rsidRPr="0078355A">
        <w:rPr>
          <w:noProof/>
        </w:rPr>
        <w:drawing>
          <wp:inline distT="0" distB="0" distL="0" distR="0" wp14:anchorId="3A002472" wp14:editId="3282F04C">
            <wp:extent cx="2751669" cy="5917997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228" cy="5962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78355A">
        <w:rPr>
          <w:noProof/>
        </w:rPr>
        <w:drawing>
          <wp:inline distT="0" distB="0" distL="0" distR="0" wp14:anchorId="64496701" wp14:editId="6F017192">
            <wp:extent cx="2751342" cy="569021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3102" cy="5776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1DFE30" w14:textId="77777777" w:rsidR="0078355A" w:rsidRDefault="0078355A" w:rsidP="0078355A">
      <w:r>
        <w:t>Keterangan:</w:t>
      </w:r>
    </w:p>
    <w:p w14:paraId="45AD316F" w14:textId="6FDBF1BA" w:rsidR="0078355A" w:rsidRDefault="0078355A" w:rsidP="0078355A">
      <w:r w:rsidRPr="0078355A">
        <w:rPr>
          <w:noProof/>
        </w:rPr>
        <w:drawing>
          <wp:inline distT="0" distB="0" distL="0" distR="0" wp14:anchorId="256ED092" wp14:editId="2744457C">
            <wp:extent cx="798746" cy="1587398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8961" cy="1627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Pr="0078355A">
        <w:rPr>
          <w:noProof/>
        </w:rPr>
        <w:drawing>
          <wp:inline distT="0" distB="0" distL="0" distR="0" wp14:anchorId="012A74BA" wp14:editId="54CCAC68">
            <wp:extent cx="782449" cy="1426464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120" cy="1451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D5594A" w14:textId="0ACF5B4E" w:rsidR="00960F30" w:rsidRDefault="00960F30" w:rsidP="0078355A"/>
    <w:p w14:paraId="4FEE76A2" w14:textId="6D1F8DEE" w:rsidR="00960F30" w:rsidRPr="007A1D8C" w:rsidRDefault="00960F30" w:rsidP="0078355A">
      <w:pPr>
        <w:rPr>
          <w:b/>
          <w:bCs/>
        </w:rPr>
      </w:pPr>
      <w:r w:rsidRPr="007A1D8C">
        <w:rPr>
          <w:b/>
          <w:bCs/>
        </w:rPr>
        <w:lastRenderedPageBreak/>
        <w:t>Data Hasil Simulasi IESVE</w:t>
      </w:r>
    </w:p>
    <w:p w14:paraId="17FC50C0" w14:textId="4B04BF86" w:rsidR="00960F30" w:rsidRDefault="00960F30" w:rsidP="0078355A">
      <w:r w:rsidRPr="00960F30">
        <w:rPr>
          <w:noProof/>
        </w:rPr>
        <w:drawing>
          <wp:inline distT="0" distB="0" distL="0" distR="0" wp14:anchorId="40D1220C" wp14:editId="0CBD1C2E">
            <wp:extent cx="5702060" cy="5385044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353" r="18715"/>
                    <a:stretch/>
                  </pic:blipFill>
                  <pic:spPr bwMode="auto">
                    <a:xfrm>
                      <a:off x="0" y="0"/>
                      <a:ext cx="5724274" cy="54060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345BB6" w14:textId="724F2B90" w:rsidR="00960F30" w:rsidRDefault="007027E0" w:rsidP="0078355A">
      <w:r>
        <w:t xml:space="preserve">* </w:t>
      </w:r>
      <w:r w:rsidRPr="007027E0">
        <w:t>Data Simulasi IESVE</w:t>
      </w:r>
    </w:p>
    <w:p w14:paraId="6010A183" w14:textId="04DB47EE" w:rsidR="006139D1" w:rsidRDefault="006139D1" w:rsidP="0078355A"/>
    <w:p w14:paraId="6B6322DD" w14:textId="77777777" w:rsidR="007027E0" w:rsidRDefault="007027E0" w:rsidP="0078355A"/>
    <w:p w14:paraId="1EFCD8C2" w14:textId="65145960" w:rsidR="006139D1" w:rsidRDefault="006139D1" w:rsidP="0078355A"/>
    <w:p w14:paraId="58B59BFA" w14:textId="4A2DB96F" w:rsidR="006139D1" w:rsidRDefault="006139D1" w:rsidP="0078355A"/>
    <w:p w14:paraId="572FBB94" w14:textId="5D3BF7F4" w:rsidR="006139D1" w:rsidRDefault="006139D1" w:rsidP="0078355A"/>
    <w:p w14:paraId="60A427A7" w14:textId="14920D9C" w:rsidR="006139D1" w:rsidRDefault="006139D1" w:rsidP="0078355A"/>
    <w:p w14:paraId="4220C847" w14:textId="77777777" w:rsidR="006139D1" w:rsidRDefault="006139D1" w:rsidP="0078355A"/>
    <w:p w14:paraId="6D62A468" w14:textId="09E3795D" w:rsidR="00960F30" w:rsidRPr="0053597A" w:rsidRDefault="00960F30" w:rsidP="0078355A">
      <w:pPr>
        <w:rPr>
          <w:b/>
          <w:bCs/>
        </w:rPr>
      </w:pPr>
      <w:r w:rsidRPr="0053597A">
        <w:rPr>
          <w:b/>
          <w:bCs/>
        </w:rPr>
        <w:lastRenderedPageBreak/>
        <w:t xml:space="preserve">Data </w:t>
      </w:r>
      <w:r w:rsidR="006139D1" w:rsidRPr="0053597A">
        <w:rPr>
          <w:b/>
          <w:bCs/>
        </w:rPr>
        <w:t>Hasil Simulasi IESVE setelah dirapihkan</w:t>
      </w:r>
    </w:p>
    <w:p w14:paraId="49564D8D" w14:textId="1723C969" w:rsidR="00960F30" w:rsidRDefault="006139D1" w:rsidP="0078355A">
      <w:r>
        <w:rPr>
          <w:noProof/>
        </w:rPr>
        <w:drawing>
          <wp:inline distT="0" distB="0" distL="0" distR="0" wp14:anchorId="417E525F" wp14:editId="6ED90864">
            <wp:extent cx="5684808" cy="6854575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35883"/>
                    <a:stretch/>
                  </pic:blipFill>
                  <pic:spPr bwMode="auto">
                    <a:xfrm>
                      <a:off x="0" y="0"/>
                      <a:ext cx="5707201" cy="68815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F275F8" w14:textId="4CAF7F31" w:rsidR="006139D1" w:rsidRDefault="007027E0" w:rsidP="0078355A">
      <w:r>
        <w:t xml:space="preserve">* </w:t>
      </w:r>
      <w:r w:rsidRPr="007027E0">
        <w:t>Data Training ANN</w:t>
      </w:r>
    </w:p>
    <w:p w14:paraId="03AF6A73" w14:textId="7B93639D" w:rsidR="004560A3" w:rsidRDefault="004560A3" w:rsidP="0078355A"/>
    <w:p w14:paraId="606173D2" w14:textId="15A52DD0" w:rsidR="004560A3" w:rsidRDefault="004560A3" w:rsidP="0078355A"/>
    <w:p w14:paraId="7CDB34F6" w14:textId="008BCE9C" w:rsidR="004560A3" w:rsidRDefault="004560A3" w:rsidP="0078355A"/>
    <w:p w14:paraId="36DA70A0" w14:textId="4401C885" w:rsidR="00494F30" w:rsidRPr="00494F30" w:rsidRDefault="00494F30" w:rsidP="0078355A">
      <w:pPr>
        <w:rPr>
          <w:b/>
          <w:bCs/>
        </w:rPr>
      </w:pPr>
      <w:r w:rsidRPr="00494F30">
        <w:rPr>
          <w:b/>
          <w:bCs/>
        </w:rPr>
        <w:lastRenderedPageBreak/>
        <w:t>Grafik Data</w:t>
      </w:r>
    </w:p>
    <w:p w14:paraId="0E81F949" w14:textId="472378B4" w:rsidR="004560A3" w:rsidRDefault="00494F30" w:rsidP="0078355A">
      <w:r>
        <w:rPr>
          <w:noProof/>
        </w:rPr>
        <w:drawing>
          <wp:inline distT="0" distB="0" distL="0" distR="0" wp14:anchorId="65FC8363" wp14:editId="2F83570C">
            <wp:extent cx="4584700" cy="2755900"/>
            <wp:effectExtent l="0" t="0" r="635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544588B" w14:textId="1B045BB9" w:rsidR="0033035A" w:rsidRDefault="00494F30" w:rsidP="0078355A">
      <w:r>
        <w:rPr>
          <w:noProof/>
        </w:rPr>
        <w:drawing>
          <wp:inline distT="0" distB="0" distL="0" distR="0" wp14:anchorId="48988C6F" wp14:editId="7FB9EEA0">
            <wp:extent cx="4584700" cy="2755900"/>
            <wp:effectExtent l="0" t="0" r="635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5130B30" w14:textId="76A12B64" w:rsidR="0033035A" w:rsidRDefault="0033035A" w:rsidP="0078355A"/>
    <w:p w14:paraId="200A9E61" w14:textId="504702E5" w:rsidR="0033035A" w:rsidRDefault="0033035A" w:rsidP="0078355A"/>
    <w:p w14:paraId="4F46E57B" w14:textId="6DDE74CD" w:rsidR="00494F30" w:rsidRDefault="00494F30" w:rsidP="0078355A"/>
    <w:p w14:paraId="0A33C381" w14:textId="7EDFD60B" w:rsidR="00494F30" w:rsidRDefault="00494F30" w:rsidP="0078355A"/>
    <w:p w14:paraId="6C236E50" w14:textId="264BD8E4" w:rsidR="00494F30" w:rsidRDefault="00494F30" w:rsidP="0078355A"/>
    <w:p w14:paraId="46CC76F9" w14:textId="2CFD07A0" w:rsidR="00494F30" w:rsidRDefault="00494F30" w:rsidP="0078355A"/>
    <w:p w14:paraId="021A3E73" w14:textId="77777777" w:rsidR="00494F30" w:rsidRDefault="00494F30" w:rsidP="0078355A">
      <w:bookmarkStart w:id="0" w:name="_GoBack"/>
      <w:bookmarkEnd w:id="0"/>
    </w:p>
    <w:p w14:paraId="66825E17" w14:textId="6D781373" w:rsidR="007A1D8C" w:rsidRDefault="007A1D8C" w:rsidP="0078355A">
      <w:pPr>
        <w:rPr>
          <w:b/>
          <w:bCs/>
        </w:rPr>
      </w:pPr>
      <w:r>
        <w:rPr>
          <w:b/>
          <w:bCs/>
        </w:rPr>
        <w:lastRenderedPageBreak/>
        <w:t>Data Gabung DT1 hingga DT100</w:t>
      </w:r>
    </w:p>
    <w:p w14:paraId="328F19D7" w14:textId="44053714" w:rsidR="007A1D8C" w:rsidRPr="007A1D8C" w:rsidRDefault="00136CF2" w:rsidP="0078355A">
      <w:r w:rsidRPr="00136CF2">
        <w:rPr>
          <w:noProof/>
        </w:rPr>
        <w:drawing>
          <wp:inline distT="0" distB="0" distL="0" distR="0" wp14:anchorId="171EC7F8" wp14:editId="736D889C">
            <wp:extent cx="4097279" cy="598673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10674" cy="600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34C0E" w14:textId="4C1ECF18" w:rsidR="007A1D8C" w:rsidRDefault="007A1D8C" w:rsidP="0078355A">
      <w:pPr>
        <w:rPr>
          <w:b/>
          <w:bCs/>
        </w:rPr>
      </w:pPr>
    </w:p>
    <w:p w14:paraId="54FBA076" w14:textId="77777777" w:rsidR="00136CF2" w:rsidRDefault="00136CF2" w:rsidP="0078355A">
      <w:pPr>
        <w:rPr>
          <w:b/>
          <w:bCs/>
        </w:rPr>
      </w:pPr>
    </w:p>
    <w:p w14:paraId="18E2BF13" w14:textId="3FBD9177" w:rsidR="00A57759" w:rsidRPr="00347A01" w:rsidRDefault="00A57759" w:rsidP="0078355A">
      <w:pPr>
        <w:rPr>
          <w:b/>
          <w:bCs/>
        </w:rPr>
      </w:pPr>
      <w:r w:rsidRPr="00347A01">
        <w:rPr>
          <w:b/>
          <w:bCs/>
        </w:rPr>
        <w:t>Jumlah Data</w:t>
      </w:r>
    </w:p>
    <w:p w14:paraId="260A96CA" w14:textId="0A1BA306" w:rsidR="00A57759" w:rsidRDefault="002A4665" w:rsidP="0078355A">
      <w:r>
        <w:t>Satu variasi kondisi simulasi → 240 data</w:t>
      </w:r>
    </w:p>
    <w:p w14:paraId="53EB2018" w14:textId="6EA37734" w:rsidR="002A4665" w:rsidRDefault="002A4665" w:rsidP="0078355A">
      <w:r>
        <w:t>Terdapat 100 Variasi → 100 * 240 data → 240</w:t>
      </w:r>
      <w:r w:rsidR="00537C3C">
        <w:t>0</w:t>
      </w:r>
      <w:r>
        <w:t>0 data</w:t>
      </w:r>
    </w:p>
    <w:p w14:paraId="27C55FAB" w14:textId="6AA19557" w:rsidR="002A4665" w:rsidRDefault="002A4665" w:rsidP="0078355A">
      <w:r>
        <w:t>Total Keseluruhan Data = 24000</w:t>
      </w:r>
    </w:p>
    <w:sectPr w:rsidR="002A4665" w:rsidSect="008D3AA2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837D3E"/>
    <w:multiLevelType w:val="hybridMultilevel"/>
    <w:tmpl w:val="1D06C3C6"/>
    <w:lvl w:ilvl="0" w:tplc="5C1043F4">
      <w:start w:val="1"/>
      <w:numFmt w:val="decimal"/>
      <w:pStyle w:val="SubBab2"/>
      <w:lvlText w:val="I.%1."/>
      <w:lvlJc w:val="left"/>
      <w:pPr>
        <w:ind w:left="144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gMzY2MzI3MjS0NjCyUdpeDU4uLM/DyQAuNaAMVjofEsAAAA"/>
  </w:docVars>
  <w:rsids>
    <w:rsidRoot w:val="0078355A"/>
    <w:rsid w:val="00136CF2"/>
    <w:rsid w:val="002A4665"/>
    <w:rsid w:val="0033035A"/>
    <w:rsid w:val="00347A01"/>
    <w:rsid w:val="003C4055"/>
    <w:rsid w:val="004560A3"/>
    <w:rsid w:val="00494F30"/>
    <w:rsid w:val="004D6537"/>
    <w:rsid w:val="0053597A"/>
    <w:rsid w:val="00537C3C"/>
    <w:rsid w:val="005A178C"/>
    <w:rsid w:val="006139D1"/>
    <w:rsid w:val="007027E0"/>
    <w:rsid w:val="00702894"/>
    <w:rsid w:val="0078355A"/>
    <w:rsid w:val="007A1D8C"/>
    <w:rsid w:val="008D3AA2"/>
    <w:rsid w:val="00960F30"/>
    <w:rsid w:val="00A3265D"/>
    <w:rsid w:val="00A57759"/>
    <w:rsid w:val="00DC41A4"/>
    <w:rsid w:val="00FF6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20EBA"/>
  <w15:chartTrackingRefBased/>
  <w15:docId w15:val="{42C5116D-191E-4DB6-9762-70D3233E5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F6716"/>
  </w:style>
  <w:style w:type="paragraph" w:styleId="Heading1">
    <w:name w:val="heading 1"/>
    <w:basedOn w:val="Normal"/>
    <w:next w:val="Normal"/>
    <w:link w:val="Heading1Char"/>
    <w:uiPriority w:val="9"/>
    <w:qFormat/>
    <w:rsid w:val="00FF67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udulBab">
    <w:name w:val="Judul Bab"/>
    <w:basedOn w:val="Normal"/>
    <w:link w:val="JudulBabChar"/>
    <w:qFormat/>
    <w:rsid w:val="00FF6716"/>
    <w:pPr>
      <w:jc w:val="center"/>
    </w:pPr>
    <w:rPr>
      <w:b/>
      <w:sz w:val="28"/>
    </w:rPr>
  </w:style>
  <w:style w:type="character" w:customStyle="1" w:styleId="JudulBabChar">
    <w:name w:val="Judul Bab Char"/>
    <w:basedOn w:val="DefaultParagraphFont"/>
    <w:link w:val="JudulBab"/>
    <w:rsid w:val="00FF6716"/>
    <w:rPr>
      <w:rFonts w:ascii="Times New Roman" w:hAnsi="Times New Roman"/>
      <w:b/>
      <w:sz w:val="28"/>
    </w:rPr>
  </w:style>
  <w:style w:type="paragraph" w:customStyle="1" w:styleId="Isi2">
    <w:name w:val="Isi2"/>
    <w:basedOn w:val="JudulBab"/>
    <w:link w:val="Isi2Char"/>
    <w:qFormat/>
    <w:rsid w:val="00FF6716"/>
    <w:pPr>
      <w:ind w:firstLine="720"/>
      <w:jc w:val="both"/>
    </w:pPr>
    <w:rPr>
      <w:b w:val="0"/>
      <w:sz w:val="24"/>
    </w:rPr>
  </w:style>
  <w:style w:type="character" w:customStyle="1" w:styleId="Isi2Char">
    <w:name w:val="Isi2 Char"/>
    <w:basedOn w:val="JudulBabChar"/>
    <w:link w:val="Isi2"/>
    <w:rsid w:val="00FF6716"/>
    <w:rPr>
      <w:rFonts w:ascii="Times New Roman" w:hAnsi="Times New Roman"/>
      <w:b w:val="0"/>
      <w:sz w:val="24"/>
    </w:rPr>
  </w:style>
  <w:style w:type="paragraph" w:customStyle="1" w:styleId="SubBab2">
    <w:name w:val="Sub Bab2"/>
    <w:basedOn w:val="Isi2"/>
    <w:link w:val="SubBab2Char"/>
    <w:qFormat/>
    <w:rsid w:val="00FF6716"/>
    <w:pPr>
      <w:numPr>
        <w:numId w:val="3"/>
      </w:numPr>
    </w:pPr>
    <w:rPr>
      <w:b/>
    </w:rPr>
  </w:style>
  <w:style w:type="character" w:customStyle="1" w:styleId="SubBab2Char">
    <w:name w:val="Sub Bab2 Char"/>
    <w:basedOn w:val="Isi2Char"/>
    <w:link w:val="SubBab2"/>
    <w:rsid w:val="00FF6716"/>
    <w:rPr>
      <w:rFonts w:ascii="Times New Roman" w:hAnsi="Times New Roman"/>
      <w:b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F671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F671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F6716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FF67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6716"/>
  </w:style>
  <w:style w:type="paragraph" w:styleId="Footer">
    <w:name w:val="footer"/>
    <w:basedOn w:val="Normal"/>
    <w:link w:val="FooterChar"/>
    <w:uiPriority w:val="99"/>
    <w:unhideWhenUsed/>
    <w:rsid w:val="00FF67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6716"/>
  </w:style>
  <w:style w:type="paragraph" w:styleId="Caption">
    <w:name w:val="caption"/>
    <w:basedOn w:val="Normal"/>
    <w:next w:val="Normal"/>
    <w:uiPriority w:val="35"/>
    <w:unhideWhenUsed/>
    <w:qFormat/>
    <w:rsid w:val="00FF671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FF6716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FF671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FF67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FF6716"/>
    <w:pPr>
      <w:outlineLvl w:val="9"/>
    </w:pPr>
  </w:style>
  <w:style w:type="paragraph" w:styleId="ListParagraph">
    <w:name w:val="List Paragraph"/>
    <w:basedOn w:val="Normal"/>
    <w:uiPriority w:val="34"/>
    <w:qFormat/>
    <w:rsid w:val="007027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dhan Fadhilah</dc:creator>
  <cp:keywords/>
  <dc:description/>
  <cp:lastModifiedBy>Ridhan Fadhilah</cp:lastModifiedBy>
  <cp:revision>16</cp:revision>
  <dcterms:created xsi:type="dcterms:W3CDTF">2019-09-17T14:54:00Z</dcterms:created>
  <dcterms:modified xsi:type="dcterms:W3CDTF">2019-09-18T06:58:00Z</dcterms:modified>
</cp:coreProperties>
</file>